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C845D" w14:textId="77777777" w:rsidR="0062335D" w:rsidRPr="007E55D8" w:rsidRDefault="00B73606" w:rsidP="007E55D8">
      <w:pPr>
        <w:pStyle w:val="NoSpacing"/>
        <w:jc w:val="center"/>
        <w:rPr>
          <w:b/>
          <w:sz w:val="36"/>
          <w:szCs w:val="36"/>
        </w:rPr>
      </w:pPr>
      <w:bookmarkStart w:id="0" w:name="_GoBack"/>
      <w:bookmarkEnd w:id="0"/>
      <w:r w:rsidRPr="007E55D8">
        <w:rPr>
          <w:b/>
          <w:sz w:val="36"/>
          <w:szCs w:val="36"/>
        </w:rPr>
        <w:t>God Bless America?</w:t>
      </w:r>
    </w:p>
    <w:p w14:paraId="5BAED839" w14:textId="77777777" w:rsidR="00B73606" w:rsidRDefault="00B73606" w:rsidP="007E55D8">
      <w:pPr>
        <w:pStyle w:val="NoSpacing"/>
        <w:jc w:val="center"/>
      </w:pPr>
      <w:r>
        <w:t>-“</w:t>
      </w:r>
      <w:proofErr w:type="spellStart"/>
      <w:r>
        <w:t>america</w:t>
      </w:r>
      <w:proofErr w:type="spellEnd"/>
      <w:r>
        <w:t xml:space="preserve"> the beautiful”</w:t>
      </w:r>
    </w:p>
    <w:p w14:paraId="5DA9E709" w14:textId="77777777" w:rsidR="00644A61" w:rsidRDefault="00644A61" w:rsidP="00B73606">
      <w:pPr>
        <w:pStyle w:val="NoSpacing"/>
      </w:pPr>
    </w:p>
    <w:p w14:paraId="5A11266D" w14:textId="77777777" w:rsidR="00644A61" w:rsidRDefault="00644A61" w:rsidP="00B73606">
      <w:pPr>
        <w:pStyle w:val="NoSpacing"/>
      </w:pPr>
      <w:r>
        <w:t xml:space="preserve">Many exalt, seek to flee to, or look up to America, and its deceitful symbols of freedom, NOT realizing the bible prophesied of America prior to its existence: </w:t>
      </w:r>
      <w:r w:rsidRPr="00644A61">
        <w:rPr>
          <w:b/>
        </w:rPr>
        <w:t>Revelations 13:3-4</w:t>
      </w:r>
      <w:r>
        <w:t xml:space="preserve">, </w:t>
      </w:r>
      <w:r w:rsidRPr="00644A61">
        <w:rPr>
          <w:b/>
        </w:rPr>
        <w:t>Habakkuk 2:5-8</w:t>
      </w:r>
      <w:r>
        <w:t xml:space="preserve">, </w:t>
      </w:r>
      <w:r w:rsidRPr="00644A61">
        <w:rPr>
          <w:b/>
        </w:rPr>
        <w:t xml:space="preserve">Jeremiah 50:31-40, </w:t>
      </w:r>
      <w:r>
        <w:t>etc.</w:t>
      </w:r>
      <w:r w:rsidR="00641066">
        <w:t>,</w:t>
      </w:r>
      <w:r>
        <w:t xml:space="preserve"> and also its judgment and destruction in these Last Days: </w:t>
      </w:r>
      <w:r w:rsidRPr="00644A61">
        <w:rPr>
          <w:b/>
        </w:rPr>
        <w:t>Revelations 18:1-10</w:t>
      </w:r>
      <w:r>
        <w:t>.</w:t>
      </w:r>
    </w:p>
    <w:p w14:paraId="5EFBFB7D" w14:textId="77777777" w:rsidR="00B73606" w:rsidRDefault="00B73606" w:rsidP="00B73606">
      <w:pPr>
        <w:pStyle w:val="NoSpacing"/>
      </w:pPr>
    </w:p>
    <w:p w14:paraId="03EBC6BA" w14:textId="77777777" w:rsidR="00B73606" w:rsidRPr="00644A61" w:rsidRDefault="00B73606" w:rsidP="00B73606">
      <w:pPr>
        <w:pStyle w:val="NoSpacing"/>
        <w:rPr>
          <w:b/>
        </w:rPr>
      </w:pPr>
      <w:r w:rsidRPr="00644A61">
        <w:rPr>
          <w:b/>
        </w:rPr>
        <w:t>Habakkuk 2:12</w:t>
      </w:r>
      <w:r w:rsidR="00644A61" w:rsidRPr="00644A61">
        <w:rPr>
          <w:b/>
        </w:rPr>
        <w:t xml:space="preserve"> </w:t>
      </w:r>
      <w:r w:rsidR="00644A61">
        <w:rPr>
          <w:b/>
        </w:rPr>
        <w:t>WOE TO</w:t>
      </w:r>
      <w:r w:rsidR="00644A61" w:rsidRPr="00644A61">
        <w:rPr>
          <w:b/>
        </w:rPr>
        <w:t xml:space="preserve"> him that </w:t>
      </w:r>
      <w:proofErr w:type="spellStart"/>
      <w:r w:rsidR="00644A61" w:rsidRPr="00644A61">
        <w:rPr>
          <w:b/>
        </w:rPr>
        <w:t>buildeth</w:t>
      </w:r>
      <w:proofErr w:type="spellEnd"/>
      <w:r w:rsidR="00644A61" w:rsidRPr="00644A61">
        <w:rPr>
          <w:b/>
        </w:rPr>
        <w:t xml:space="preserve"> a town </w:t>
      </w:r>
      <w:r w:rsidR="00644A61">
        <w:rPr>
          <w:b/>
        </w:rPr>
        <w:t>WITH BLOOD</w:t>
      </w:r>
      <w:r w:rsidR="00644A61" w:rsidRPr="00644A61">
        <w:rPr>
          <w:b/>
        </w:rPr>
        <w:t xml:space="preserve">, and </w:t>
      </w:r>
      <w:r w:rsidR="00644A61">
        <w:rPr>
          <w:b/>
        </w:rPr>
        <w:t>STABLISHETH</w:t>
      </w:r>
      <w:r w:rsidR="00644A61" w:rsidRPr="00644A61">
        <w:rPr>
          <w:b/>
        </w:rPr>
        <w:t xml:space="preserve"> a city by iniquity!</w:t>
      </w:r>
    </w:p>
    <w:p w14:paraId="073378A8" w14:textId="77777777" w:rsidR="00644A61" w:rsidRDefault="00644A61" w:rsidP="00644A61">
      <w:pPr>
        <w:pStyle w:val="NoSpacing"/>
      </w:pPr>
      <w:r>
        <w:t xml:space="preserve">(Job 18:14 His confidence shall be rooted out of his tabernacle, and it shall bring him to the king of terrors. </w:t>
      </w:r>
    </w:p>
    <w:p w14:paraId="5CA88984" w14:textId="77777777" w:rsidR="00901E0B" w:rsidRDefault="00644A61" w:rsidP="00644A61">
      <w:pPr>
        <w:pStyle w:val="NoSpacing"/>
      </w:pPr>
      <w:r>
        <w:t>:15 It shall dwell in his tabernacle, BECAUSE IT IS NONE OF HIS: brimstone SHALL BE SCATTERED UPON his habitation.</w:t>
      </w:r>
      <w:r w:rsidR="00901E0B">
        <w:t>)</w:t>
      </w:r>
    </w:p>
    <w:p w14:paraId="48B0678B" w14:textId="77777777" w:rsidR="005E7324" w:rsidRDefault="005E7324" w:rsidP="00644A61">
      <w:pPr>
        <w:pStyle w:val="NoSpacing"/>
      </w:pPr>
    </w:p>
    <w:p w14:paraId="32810A20" w14:textId="77777777" w:rsidR="005E7324" w:rsidRPr="005E7324" w:rsidRDefault="005E7324" w:rsidP="00644A61">
      <w:pPr>
        <w:pStyle w:val="NoSpacing"/>
        <w:rPr>
          <w:b/>
        </w:rPr>
      </w:pPr>
      <w:r w:rsidRPr="005E7324">
        <w:rPr>
          <w:b/>
        </w:rPr>
        <w:t xml:space="preserve">Ecclesiasticus 10:8 Because of </w:t>
      </w:r>
      <w:r w:rsidR="00C8435D">
        <w:rPr>
          <w:b/>
        </w:rPr>
        <w:t>UNRIGHTEOUS</w:t>
      </w:r>
      <w:r w:rsidRPr="005E7324">
        <w:rPr>
          <w:b/>
        </w:rPr>
        <w:t xml:space="preserve"> dealings,</w:t>
      </w:r>
      <w:r w:rsidR="00EC6FF7">
        <w:rPr>
          <w:b/>
        </w:rPr>
        <w:t xml:space="preserve"> </w:t>
      </w:r>
      <w:r w:rsidR="00C8435D">
        <w:rPr>
          <w:b/>
        </w:rPr>
        <w:t>INJURIES</w:t>
      </w:r>
      <w:r w:rsidRPr="005E7324">
        <w:rPr>
          <w:b/>
        </w:rPr>
        <w:t xml:space="preserve">, and riches </w:t>
      </w:r>
      <w:r w:rsidR="00C8435D">
        <w:rPr>
          <w:b/>
        </w:rPr>
        <w:t>GOT BY DECEIT</w:t>
      </w:r>
      <w:r w:rsidRPr="005E7324">
        <w:rPr>
          <w:b/>
        </w:rPr>
        <w:t xml:space="preserve">, the kingdom is translated </w:t>
      </w:r>
      <w:r w:rsidR="00C8435D">
        <w:rPr>
          <w:b/>
        </w:rPr>
        <w:t>FROM ONE</w:t>
      </w:r>
      <w:r w:rsidRPr="005E7324">
        <w:rPr>
          <w:b/>
        </w:rPr>
        <w:t xml:space="preserve"> people to another.</w:t>
      </w:r>
    </w:p>
    <w:p w14:paraId="1B6E442B" w14:textId="77777777" w:rsidR="00B73606" w:rsidRDefault="00B73606" w:rsidP="00B73606">
      <w:pPr>
        <w:pStyle w:val="NoSpacing"/>
      </w:pPr>
    </w:p>
    <w:p w14:paraId="7039F797" w14:textId="77777777" w:rsidR="00601867" w:rsidRDefault="00B73606" w:rsidP="00B73606">
      <w:pPr>
        <w:pStyle w:val="NoSpacing"/>
      </w:pPr>
      <w:r>
        <w:t xml:space="preserve">With all the </w:t>
      </w:r>
      <w:r w:rsidR="00B401D4">
        <w:t>A</w:t>
      </w:r>
      <w:r w:rsidR="00644A61">
        <w:t xml:space="preserve">merican </w:t>
      </w:r>
      <w:r>
        <w:t xml:space="preserve">guile, </w:t>
      </w:r>
      <w:r w:rsidR="00644A61">
        <w:t xml:space="preserve">LIES, </w:t>
      </w:r>
      <w:r>
        <w:t xml:space="preserve">parlor tricks, </w:t>
      </w:r>
      <w:r w:rsidR="001B5869">
        <w:t xml:space="preserve">BRIGHT LIGHTS, </w:t>
      </w:r>
      <w:r>
        <w:t xml:space="preserve">subliminal mind games, “Hollywood” and LIES of religion and </w:t>
      </w:r>
      <w:r w:rsidR="00601867">
        <w:t>“</w:t>
      </w:r>
      <w:r>
        <w:t>his</w:t>
      </w:r>
      <w:r w:rsidR="00601867">
        <w:t>-s</w:t>
      </w:r>
      <w:r>
        <w:t>tory</w:t>
      </w:r>
      <w:r w:rsidR="00601867">
        <w:t>”</w:t>
      </w:r>
      <w:r>
        <w:t>, abominable EVIL from its beginnings to right now today, along with the idolatrous and BLASPHEMOUS false images</w:t>
      </w:r>
      <w:r w:rsidR="00601867">
        <w:t xml:space="preserve"> and deceit</w:t>
      </w:r>
      <w:r>
        <w:t xml:space="preserve"> of the Heavenl</w:t>
      </w:r>
      <w:r w:rsidR="00601867">
        <w:t xml:space="preserve">y Father: </w:t>
      </w:r>
      <w:r w:rsidR="00601867" w:rsidRPr="001B5869">
        <w:rPr>
          <w:b/>
        </w:rPr>
        <w:t>Daniel 7:9, John 14:9</w:t>
      </w:r>
      <w:r w:rsidR="00601867">
        <w:t>;</w:t>
      </w:r>
      <w:r>
        <w:t xml:space="preserve"> and Christ: </w:t>
      </w:r>
      <w:r w:rsidRPr="001B5869">
        <w:rPr>
          <w:b/>
        </w:rPr>
        <w:t>Daniel 10:5-6, Revelations 1:14-15, Revelations 2:18</w:t>
      </w:r>
      <w:r>
        <w:t xml:space="preserve">, etc., America and ALL the </w:t>
      </w:r>
      <w:r w:rsidR="00644A61">
        <w:t xml:space="preserve">unrepentant </w:t>
      </w:r>
      <w:r>
        <w:t xml:space="preserve">wicked people in America will receive a legendary judgment that will dwarf Sodom and </w:t>
      </w:r>
      <w:proofErr w:type="spellStart"/>
      <w:r>
        <w:t>Gomorrha</w:t>
      </w:r>
      <w:proofErr w:type="spellEnd"/>
      <w:r w:rsidR="00EC6FF7">
        <w:t>:</w:t>
      </w:r>
    </w:p>
    <w:p w14:paraId="7ADC511D" w14:textId="77777777" w:rsidR="00B73606" w:rsidRDefault="00B73606" w:rsidP="00B73606">
      <w:pPr>
        <w:pStyle w:val="NoSpacing"/>
      </w:pPr>
      <w:proofErr w:type="spellStart"/>
      <w:r w:rsidRPr="001B5869">
        <w:rPr>
          <w:b/>
        </w:rPr>
        <w:t>IIEsdras</w:t>
      </w:r>
      <w:proofErr w:type="spellEnd"/>
      <w:r w:rsidRPr="001B5869">
        <w:rPr>
          <w:b/>
        </w:rPr>
        <w:t xml:space="preserve"> 15:10-11, Isaiah 13:</w:t>
      </w:r>
      <w:r w:rsidR="00601867" w:rsidRPr="001B5869">
        <w:rPr>
          <w:b/>
        </w:rPr>
        <w:t>15-</w:t>
      </w:r>
      <w:r w:rsidRPr="001B5869">
        <w:rPr>
          <w:b/>
        </w:rPr>
        <w:t>19</w:t>
      </w:r>
      <w:r w:rsidR="00601867">
        <w:t xml:space="preserve"> (</w:t>
      </w:r>
      <w:r w:rsidR="00601867" w:rsidRPr="001B5869">
        <w:rPr>
          <w:b/>
        </w:rPr>
        <w:t>Psalms 137:7-9</w:t>
      </w:r>
      <w:r w:rsidR="00601867">
        <w:t>)</w:t>
      </w:r>
      <w:r>
        <w:t xml:space="preserve">, </w:t>
      </w:r>
      <w:r w:rsidRPr="001B5869">
        <w:rPr>
          <w:b/>
        </w:rPr>
        <w:t>Matthew 24:21,</w:t>
      </w:r>
      <w:r w:rsidR="00601867" w:rsidRPr="001B5869">
        <w:rPr>
          <w:b/>
        </w:rPr>
        <w:t xml:space="preserve"> Revelations 18:10, Revelations 19:19-20, Isaiah 63:1-6, </w:t>
      </w:r>
      <w:proofErr w:type="spellStart"/>
      <w:r w:rsidR="00601867" w:rsidRPr="001B5869">
        <w:rPr>
          <w:b/>
        </w:rPr>
        <w:t>IIEsdras</w:t>
      </w:r>
      <w:proofErr w:type="spellEnd"/>
      <w:r w:rsidR="00601867" w:rsidRPr="001B5869">
        <w:rPr>
          <w:b/>
        </w:rPr>
        <w:t xml:space="preserve"> 13:32-34</w:t>
      </w:r>
      <w:r w:rsidR="00601867">
        <w:t>, etc.</w:t>
      </w:r>
    </w:p>
    <w:p w14:paraId="7120D013" w14:textId="77777777" w:rsidR="00B73606" w:rsidRDefault="00B73606" w:rsidP="00B73606">
      <w:pPr>
        <w:pStyle w:val="NoSpacing"/>
      </w:pPr>
    </w:p>
    <w:p w14:paraId="12DB6390" w14:textId="77777777" w:rsidR="00B73606" w:rsidRPr="001B5869" w:rsidRDefault="00B73606" w:rsidP="00B73606">
      <w:pPr>
        <w:pStyle w:val="NoSpacing"/>
        <w:rPr>
          <w:b/>
        </w:rPr>
      </w:pPr>
      <w:r w:rsidRPr="001B5869">
        <w:rPr>
          <w:b/>
        </w:rPr>
        <w:t>Colossians 3:25</w:t>
      </w:r>
      <w:r w:rsidR="001B5869" w:rsidRPr="001B5869">
        <w:rPr>
          <w:b/>
        </w:rPr>
        <w:t xml:space="preserve"> But he that doeth wrong </w:t>
      </w:r>
      <w:r w:rsidR="001B5869">
        <w:rPr>
          <w:b/>
        </w:rPr>
        <w:t>SHALL RECEIVE FOR</w:t>
      </w:r>
      <w:r w:rsidR="001B5869" w:rsidRPr="001B5869">
        <w:rPr>
          <w:b/>
        </w:rPr>
        <w:t xml:space="preserve"> the wrong which he hath done: and there </w:t>
      </w:r>
      <w:r w:rsidR="001B5869">
        <w:rPr>
          <w:b/>
        </w:rPr>
        <w:t>IS NO</w:t>
      </w:r>
      <w:r w:rsidR="001B5869" w:rsidRPr="001B5869">
        <w:rPr>
          <w:b/>
        </w:rPr>
        <w:t xml:space="preserve"> respect of persons.</w:t>
      </w:r>
    </w:p>
    <w:p w14:paraId="05874C21" w14:textId="77777777" w:rsidR="0029378D" w:rsidRDefault="0029378D" w:rsidP="00B73606">
      <w:pPr>
        <w:pStyle w:val="NoSpacing"/>
      </w:pPr>
    </w:p>
    <w:p w14:paraId="32804609" w14:textId="77777777" w:rsidR="001B5869" w:rsidRDefault="0029378D" w:rsidP="001B5869">
      <w:pPr>
        <w:pStyle w:val="NoSpacing"/>
        <w:rPr>
          <w:b/>
        </w:rPr>
      </w:pPr>
      <w:r w:rsidRPr="001B5869">
        <w:rPr>
          <w:b/>
        </w:rPr>
        <w:t>John 10:9</w:t>
      </w:r>
      <w:r w:rsidR="001B5869" w:rsidRPr="001B5869">
        <w:rPr>
          <w:b/>
        </w:rPr>
        <w:t xml:space="preserve"> I am the door: </w:t>
      </w:r>
      <w:r w:rsidR="00B401D4">
        <w:rPr>
          <w:b/>
        </w:rPr>
        <w:t>BY ME</w:t>
      </w:r>
      <w:r w:rsidR="001B5869" w:rsidRPr="001B5869">
        <w:rPr>
          <w:b/>
        </w:rPr>
        <w:t xml:space="preserve"> if any man enter in, he shall be saved, and shall go in and out, and find pasture.</w:t>
      </w:r>
    </w:p>
    <w:p w14:paraId="7E0B9C03" w14:textId="77777777" w:rsidR="00B401D4" w:rsidRPr="00B401D4" w:rsidRDefault="00B401D4" w:rsidP="001B5869">
      <w:pPr>
        <w:pStyle w:val="NoSpacing"/>
      </w:pPr>
      <w:r w:rsidRPr="00B401D4">
        <w:t xml:space="preserve">(Through Christ we can live in America and this wicked world, but not leave </w:t>
      </w:r>
      <w:r>
        <w:t xml:space="preserve">TRUTH/Christ nor the faith by </w:t>
      </w:r>
      <w:r w:rsidRPr="00B401D4">
        <w:t>conform</w:t>
      </w:r>
      <w:r>
        <w:t>ing or joining</w:t>
      </w:r>
      <w:r w:rsidRPr="00B401D4">
        <w:t xml:space="preserve"> to the evils and sin</w:t>
      </w:r>
      <w:r w:rsidR="00E26E39">
        <w:t>: Titus 2:11-12</w:t>
      </w:r>
      <w:r w:rsidRPr="00B401D4">
        <w:t>.)</w:t>
      </w:r>
    </w:p>
    <w:p w14:paraId="1E6D09A4" w14:textId="77777777" w:rsidR="0029378D" w:rsidRPr="001B5869" w:rsidRDefault="001B5869" w:rsidP="001B5869">
      <w:pPr>
        <w:pStyle w:val="NoSpacing"/>
        <w:rPr>
          <w:b/>
        </w:rPr>
      </w:pPr>
      <w:r w:rsidRPr="001B5869">
        <w:rPr>
          <w:b/>
        </w:rPr>
        <w:t>:10 The thief cometh not, but for to steal, and to kill, and to destroy: I am come that they might have life, and that they might have it more abundantly.</w:t>
      </w:r>
    </w:p>
    <w:p w14:paraId="58179771" w14:textId="77777777" w:rsidR="001B5869" w:rsidRDefault="0029378D" w:rsidP="001B5869">
      <w:pPr>
        <w:pStyle w:val="NoSpacing"/>
        <w:rPr>
          <w:b/>
        </w:rPr>
      </w:pPr>
      <w:r>
        <w:t>(</w:t>
      </w:r>
      <w:r w:rsidR="001B5869">
        <w:t xml:space="preserve">They with their power: </w:t>
      </w:r>
      <w:r w:rsidR="001B5869" w:rsidRPr="001B5869">
        <w:rPr>
          <w:b/>
        </w:rPr>
        <w:t xml:space="preserve">Genesis 27:39-41, </w:t>
      </w:r>
      <w:proofErr w:type="spellStart"/>
      <w:r w:rsidR="001B5869" w:rsidRPr="001B5869">
        <w:rPr>
          <w:b/>
        </w:rPr>
        <w:t>IIEsdras</w:t>
      </w:r>
      <w:proofErr w:type="spellEnd"/>
      <w:r w:rsidR="001B5869" w:rsidRPr="001B5869">
        <w:rPr>
          <w:b/>
        </w:rPr>
        <w:t xml:space="preserve"> 6:8-9</w:t>
      </w:r>
      <w:r w:rsidR="001B5869">
        <w:t xml:space="preserve">, as prophesied rule the earth </w:t>
      </w:r>
      <w:r w:rsidR="00C8435D">
        <w:t xml:space="preserve">by evil </w:t>
      </w:r>
      <w:r w:rsidR="001B5869">
        <w:t>and sought to become Christ and require obedience by lies, guile and tyranny.  Yet through Christ truly, we will OVERCOME all lies of America, Edom and all of Satan’s children and servants</w:t>
      </w:r>
      <w:r w:rsidR="00C8435D">
        <w:t xml:space="preserve">: </w:t>
      </w:r>
      <w:r w:rsidR="00C8435D" w:rsidRPr="00C8435D">
        <w:rPr>
          <w:b/>
        </w:rPr>
        <w:t>Proverbs 29:2,12</w:t>
      </w:r>
      <w:r w:rsidR="00C8435D">
        <w:rPr>
          <w:b/>
        </w:rPr>
        <w:t>,16</w:t>
      </w:r>
      <w:r w:rsidR="001B5869">
        <w:t>.</w:t>
      </w:r>
      <w:r w:rsidR="001B5869">
        <w:br/>
      </w:r>
    </w:p>
    <w:p w14:paraId="1C19B31A" w14:textId="77777777" w:rsidR="001B5869" w:rsidRPr="001B5869" w:rsidRDefault="0029378D" w:rsidP="001B5869">
      <w:pPr>
        <w:pStyle w:val="NoSpacing"/>
        <w:rPr>
          <w:b/>
        </w:rPr>
      </w:pPr>
      <w:proofErr w:type="spellStart"/>
      <w:r w:rsidRPr="001B5869">
        <w:rPr>
          <w:b/>
        </w:rPr>
        <w:t>IICorinthians</w:t>
      </w:r>
      <w:proofErr w:type="spellEnd"/>
      <w:r w:rsidRPr="001B5869">
        <w:rPr>
          <w:b/>
        </w:rPr>
        <w:t xml:space="preserve"> 11:14 </w:t>
      </w:r>
      <w:r w:rsidR="001B5869" w:rsidRPr="001B5869">
        <w:rPr>
          <w:b/>
        </w:rPr>
        <w:t xml:space="preserve">And no marvel; for Satan himself </w:t>
      </w:r>
      <w:r w:rsidR="005E7324">
        <w:rPr>
          <w:b/>
        </w:rPr>
        <w:t>IS TRANSFORMED INTO</w:t>
      </w:r>
      <w:r w:rsidR="001B5869" w:rsidRPr="001B5869">
        <w:rPr>
          <w:b/>
        </w:rPr>
        <w:t xml:space="preserve"> an angel of light.</w:t>
      </w:r>
    </w:p>
    <w:p w14:paraId="20F8B940" w14:textId="77777777" w:rsidR="005E7324" w:rsidRDefault="001B5869" w:rsidP="001B5869">
      <w:pPr>
        <w:pStyle w:val="NoSpacing"/>
      </w:pPr>
      <w:r w:rsidRPr="001B5869">
        <w:rPr>
          <w:b/>
        </w:rPr>
        <w:t xml:space="preserve">:15 Therefore it is no great thing if his ministers also be transformed as the ministers of righteousness; </w:t>
      </w:r>
      <w:r w:rsidR="005E7324">
        <w:rPr>
          <w:b/>
        </w:rPr>
        <w:t>WHOSE END SHALL BE</w:t>
      </w:r>
      <w:r w:rsidRPr="001B5869">
        <w:rPr>
          <w:b/>
        </w:rPr>
        <w:t xml:space="preserve"> according to their works</w:t>
      </w:r>
      <w:r>
        <w:t>.</w:t>
      </w:r>
    </w:p>
    <w:p w14:paraId="00E786B3" w14:textId="77777777" w:rsidR="0029378D" w:rsidRDefault="005E7324" w:rsidP="001B5869">
      <w:pPr>
        <w:pStyle w:val="NoSpacing"/>
      </w:pPr>
      <w:r>
        <w:t xml:space="preserve">(People following America and its ways, thinking it is a beacon of light or a good place, follow Satan: </w:t>
      </w:r>
      <w:r w:rsidRPr="005E7324">
        <w:rPr>
          <w:b/>
        </w:rPr>
        <w:t>Revelations 13:4</w:t>
      </w:r>
      <w:r>
        <w:t xml:space="preserve"> </w:t>
      </w:r>
      <w:r w:rsidRPr="005E7324">
        <w:rPr>
          <w:b/>
        </w:rPr>
        <w:t>And they worshipped the dragon</w:t>
      </w:r>
      <w:r w:rsidRPr="005E7324">
        <w:t xml:space="preserve"> </w:t>
      </w:r>
      <w:r>
        <w:t>WHICH GAVE POWER UNTO</w:t>
      </w:r>
      <w:r w:rsidRPr="005E7324">
        <w:t xml:space="preserve"> the beast: </w:t>
      </w:r>
      <w:r w:rsidRPr="005E7324">
        <w:rPr>
          <w:b/>
        </w:rPr>
        <w:t>and they worshipped the beast</w:t>
      </w:r>
      <w:r w:rsidRPr="005E7324">
        <w:t xml:space="preserve">, saying, </w:t>
      </w:r>
      <w:proofErr w:type="gramStart"/>
      <w:r w:rsidRPr="005E7324">
        <w:rPr>
          <w:b/>
        </w:rPr>
        <w:t>Who</w:t>
      </w:r>
      <w:proofErr w:type="gramEnd"/>
      <w:r w:rsidRPr="005E7324">
        <w:rPr>
          <w:b/>
        </w:rPr>
        <w:t xml:space="preserve"> is like unto</w:t>
      </w:r>
      <w:r w:rsidRPr="005E7324">
        <w:t xml:space="preserve"> the beast? </w:t>
      </w:r>
      <w:r w:rsidRPr="005E7324">
        <w:rPr>
          <w:b/>
        </w:rPr>
        <w:t>who is able to make war</w:t>
      </w:r>
      <w:r w:rsidRPr="005E7324">
        <w:t xml:space="preserve"> with him?</w:t>
      </w:r>
      <w:r>
        <w:t>)</w:t>
      </w:r>
      <w:r w:rsidR="001B5869">
        <w:br/>
      </w:r>
    </w:p>
    <w:p w14:paraId="4D272837" w14:textId="77777777" w:rsidR="0029378D" w:rsidRDefault="0029378D" w:rsidP="00B73606">
      <w:pPr>
        <w:pStyle w:val="NoSpacing"/>
      </w:pPr>
      <w:r>
        <w:t>The LORD will use America</w:t>
      </w:r>
      <w:r w:rsidR="000E172C">
        <w:t xml:space="preserve">, ruled by Esau, </w:t>
      </w:r>
      <w:r>
        <w:t>in these last days to illustrate His true glory and power in the earth</w:t>
      </w:r>
      <w:r w:rsidR="000E172C">
        <w:t>,</w:t>
      </w:r>
      <w:r>
        <w:t xml:space="preserve"> by </w:t>
      </w:r>
      <w:r w:rsidR="005E7324">
        <w:t xml:space="preserve">His </w:t>
      </w:r>
      <w:r>
        <w:t xml:space="preserve">judgment and destruction </w:t>
      </w:r>
      <w:r w:rsidR="000E172C">
        <w:t xml:space="preserve">of it </w:t>
      </w:r>
      <w:r>
        <w:t xml:space="preserve">in these last days: </w:t>
      </w:r>
      <w:r w:rsidRPr="00644A61">
        <w:rPr>
          <w:b/>
        </w:rPr>
        <w:t>Romans 9:17-18</w:t>
      </w:r>
      <w:r w:rsidR="000E172C" w:rsidRPr="00644A61">
        <w:rPr>
          <w:b/>
        </w:rPr>
        <w:t>, Job 18:18-21</w:t>
      </w:r>
      <w:r w:rsidR="000E172C">
        <w:t>, etc</w:t>
      </w:r>
      <w:r>
        <w:t xml:space="preserve">.  Esau, without one having true understanding, would have no relationship to </w:t>
      </w:r>
      <w:r w:rsidR="000E172C">
        <w:t>P</w:t>
      </w:r>
      <w:r>
        <w:t xml:space="preserve">haraoh or </w:t>
      </w:r>
      <w:r w:rsidR="000E172C">
        <w:t xml:space="preserve">to </w:t>
      </w:r>
      <w:r>
        <w:t xml:space="preserve">ancient Egypt.  But </w:t>
      </w:r>
      <w:r>
        <w:lastRenderedPageBreak/>
        <w:t xml:space="preserve">America is modern day Egypt: </w:t>
      </w:r>
      <w:r w:rsidRPr="00644A61">
        <w:rPr>
          <w:b/>
        </w:rPr>
        <w:t>Revelations 11:8, Deuteronomy 28:68</w:t>
      </w:r>
      <w:r>
        <w:t xml:space="preserve">, etc., </w:t>
      </w:r>
      <w:r w:rsidR="000E172C">
        <w:t xml:space="preserve">whom like ancient Egypt is </w:t>
      </w:r>
      <w:r>
        <w:t xml:space="preserve">ALSO given power and exalted above all others, </w:t>
      </w:r>
      <w:r w:rsidR="000E172C">
        <w:t>and has been lifted to the clouds</w:t>
      </w:r>
      <w:r>
        <w:t xml:space="preserve"> from nothing, to be the unchallenged superpower in the earth</w:t>
      </w:r>
      <w:r w:rsidR="005E7324">
        <w:t xml:space="preserve"> (“who is able to make war with him”)</w:t>
      </w:r>
      <w:r>
        <w:t>, for her short space.</w:t>
      </w:r>
      <w:r w:rsidR="005E7324">
        <w:t xml:space="preserve">  Yet for a </w:t>
      </w:r>
      <w:r w:rsidR="00601867">
        <w:t xml:space="preserve">purpose </w:t>
      </w:r>
      <w:r w:rsidR="005E7324">
        <w:t xml:space="preserve">more </w:t>
      </w:r>
      <w:r w:rsidR="00601867">
        <w:t>than</w:t>
      </w:r>
      <w:r>
        <w:t xml:space="preserve"> just simply ruling the earth, </w:t>
      </w:r>
      <w:r w:rsidR="005E7324">
        <w:t>white-washing and brain-</w:t>
      </w:r>
      <w:r>
        <w:t xml:space="preserve">washing the minds of men, and destroying with evil and guile: </w:t>
      </w:r>
      <w:proofErr w:type="spellStart"/>
      <w:r w:rsidR="00601867" w:rsidRPr="00644A61">
        <w:rPr>
          <w:b/>
        </w:rPr>
        <w:t>IIThessalonians</w:t>
      </w:r>
      <w:proofErr w:type="spellEnd"/>
      <w:r w:rsidR="00601867" w:rsidRPr="00644A61">
        <w:rPr>
          <w:b/>
        </w:rPr>
        <w:t xml:space="preserve"> 2:4-11, </w:t>
      </w:r>
      <w:r w:rsidRPr="00644A61">
        <w:rPr>
          <w:b/>
        </w:rPr>
        <w:t>Revelations</w:t>
      </w:r>
      <w:r w:rsidR="000E172C" w:rsidRPr="00644A61">
        <w:rPr>
          <w:b/>
        </w:rPr>
        <w:t xml:space="preserve"> 13:18, Da</w:t>
      </w:r>
      <w:r w:rsidR="00FD599C" w:rsidRPr="00644A61">
        <w:rPr>
          <w:b/>
        </w:rPr>
        <w:t>niel 8:25, Daniel 7:25</w:t>
      </w:r>
      <w:r w:rsidR="00FD599C">
        <w:t xml:space="preserve">.  </w:t>
      </w:r>
      <w:r w:rsidR="005E7324">
        <w:t xml:space="preserve">America, and </w:t>
      </w:r>
      <w:r w:rsidR="000E172C">
        <w:t xml:space="preserve">Esau </w:t>
      </w:r>
      <w:r w:rsidR="005E7324">
        <w:t>are</w:t>
      </w:r>
      <w:r w:rsidR="00644A61">
        <w:t xml:space="preserve"> NOT</w:t>
      </w:r>
      <w:r w:rsidR="00FD599C">
        <w:t xml:space="preserve"> </w:t>
      </w:r>
      <w:r>
        <w:t xml:space="preserve">a rulership meant to continue </w:t>
      </w:r>
      <w:r w:rsidR="000E172C">
        <w:t>for millennia</w:t>
      </w:r>
      <w:r w:rsidR="00644A61">
        <w:t>,</w:t>
      </w:r>
      <w:r w:rsidR="000E172C">
        <w:t xml:space="preserve"> </w:t>
      </w:r>
      <w:r w:rsidR="00644A61">
        <w:t>NOR</w:t>
      </w:r>
      <w:r>
        <w:t xml:space="preserve"> </w:t>
      </w:r>
      <w:r w:rsidR="00FD599C">
        <w:t xml:space="preserve">a kingdom </w:t>
      </w:r>
      <w:r w:rsidR="000E172C">
        <w:t xml:space="preserve">to </w:t>
      </w:r>
      <w:r>
        <w:t xml:space="preserve">merge with the </w:t>
      </w:r>
      <w:r w:rsidR="000E172C">
        <w:t>righteous, peaceful, and inherited Kingdom of H</w:t>
      </w:r>
      <w:r>
        <w:t>eaven</w:t>
      </w:r>
      <w:r w:rsidR="00644A61">
        <w:t xml:space="preserve"> FOR Israel: </w:t>
      </w:r>
      <w:r w:rsidR="00644A61" w:rsidRPr="00644A61">
        <w:rPr>
          <w:b/>
        </w:rPr>
        <w:t>Acts 1:6, Daniel 2:44, Zechariah 8:23, Isaiah 14:1-3, Matthew 19:27-29, Matthew 11:12, Isaiah 60:10-15</w:t>
      </w:r>
      <w:r>
        <w:t>.</w:t>
      </w:r>
      <w:r w:rsidR="005E7324">
        <w:t xml:space="preserve">  Esau/America </w:t>
      </w:r>
      <w:r>
        <w:t xml:space="preserve">are </w:t>
      </w:r>
      <w:r w:rsidR="00644A61">
        <w:t xml:space="preserve">instead, </w:t>
      </w:r>
      <w:r>
        <w:t>a vessel fitted to destruction</w:t>
      </w:r>
      <w:r w:rsidR="00601867">
        <w:t>.  The same way they intentionally promote</w:t>
      </w:r>
      <w:r w:rsidR="000E172C">
        <w:t>, exalt</w:t>
      </w:r>
      <w:r w:rsidR="00601867">
        <w:t xml:space="preserve"> and broadcast their lives for all eyes to see</w:t>
      </w:r>
      <w:r w:rsidR="00901E0B">
        <w:t xml:space="preserve"> them as</w:t>
      </w:r>
      <w:r w:rsidR="000E172C">
        <w:t xml:space="preserve"> </w:t>
      </w:r>
      <w:r w:rsidR="00601867">
        <w:t>heroes, stars</w:t>
      </w:r>
      <w:r w:rsidR="005E7324">
        <w:t>, SUPERIOR</w:t>
      </w:r>
      <w:r w:rsidR="00601867">
        <w:t xml:space="preserve"> and all that is good in the earth th</w:t>
      </w:r>
      <w:r w:rsidR="00901E0B">
        <w:t>r</w:t>
      </w:r>
      <w:r w:rsidR="00601867">
        <w:t>ough lies</w:t>
      </w:r>
      <w:r w:rsidR="005E7324">
        <w:t xml:space="preserve"> and pride</w:t>
      </w:r>
      <w:r w:rsidR="00901E0B">
        <w:t xml:space="preserve">, so ALSO </w:t>
      </w:r>
      <w:r w:rsidR="00644A61">
        <w:t xml:space="preserve">by the Ancient of Days and Christ </w:t>
      </w:r>
      <w:r w:rsidR="00901E0B">
        <w:t xml:space="preserve">they will be used, DISPLAYED and SEEN in their </w:t>
      </w:r>
      <w:r w:rsidR="005E7324">
        <w:t xml:space="preserve">fiery </w:t>
      </w:r>
      <w:r w:rsidR="00901E0B">
        <w:t>destruction</w:t>
      </w:r>
      <w:r w:rsidR="00FD599C">
        <w:t>.  Their casting down will manifest</w:t>
      </w:r>
      <w:r w:rsidR="00601867">
        <w:t xml:space="preserve"> </w:t>
      </w:r>
      <w:r w:rsidR="00FD599C">
        <w:t xml:space="preserve">the </w:t>
      </w:r>
      <w:r w:rsidR="00601867">
        <w:t>Most High’s INFINITE POWER</w:t>
      </w:r>
      <w:r w:rsidR="00901E0B">
        <w:t xml:space="preserve">: </w:t>
      </w:r>
      <w:r w:rsidR="00901E0B" w:rsidRPr="00644A61">
        <w:rPr>
          <w:b/>
        </w:rPr>
        <w:t>Isaiah 24:21, Revelations 19:11</w:t>
      </w:r>
      <w:r w:rsidR="00601867" w:rsidRPr="00644A61">
        <w:rPr>
          <w:b/>
        </w:rPr>
        <w:t xml:space="preserve">, </w:t>
      </w:r>
      <w:r w:rsidR="00901E0B" w:rsidRPr="00644A61">
        <w:rPr>
          <w:b/>
        </w:rPr>
        <w:t>Habakkuk 1:5, Acts 17:30-31</w:t>
      </w:r>
      <w:r w:rsidR="00901E0B">
        <w:t>, ADAMANT</w:t>
      </w:r>
      <w:r w:rsidR="00601867">
        <w:t xml:space="preserve"> trueness and </w:t>
      </w:r>
      <w:r w:rsidR="00901E0B">
        <w:t>ETERNAL proof</w:t>
      </w:r>
      <w:r w:rsidR="000E172C">
        <w:t xml:space="preserve"> (</w:t>
      </w:r>
      <w:r w:rsidR="000E172C" w:rsidRPr="00644A61">
        <w:rPr>
          <w:b/>
        </w:rPr>
        <w:t>Proverbs 30:5-6, Matthew 22:29</w:t>
      </w:r>
      <w:r w:rsidR="000E172C">
        <w:t>)</w:t>
      </w:r>
      <w:r w:rsidR="00901E0B">
        <w:t xml:space="preserve"> of His mighty W</w:t>
      </w:r>
      <w:r w:rsidR="00601867">
        <w:t>ord</w:t>
      </w:r>
      <w:r>
        <w:t>:</w:t>
      </w:r>
    </w:p>
    <w:p w14:paraId="723E9FBE" w14:textId="77777777" w:rsidR="005E7324" w:rsidRDefault="005E7324" w:rsidP="00B73606">
      <w:pPr>
        <w:pStyle w:val="NoSpacing"/>
      </w:pPr>
    </w:p>
    <w:p w14:paraId="6783388D" w14:textId="77777777" w:rsidR="0029378D" w:rsidRPr="005E7324" w:rsidRDefault="0029378D" w:rsidP="00B73606">
      <w:pPr>
        <w:pStyle w:val="NoSpacing"/>
        <w:rPr>
          <w:b/>
        </w:rPr>
      </w:pPr>
      <w:r w:rsidRPr="005E7324">
        <w:rPr>
          <w:b/>
        </w:rPr>
        <w:t xml:space="preserve">Proverbs 16:4 </w:t>
      </w:r>
      <w:r w:rsidR="005E7324" w:rsidRPr="005E7324">
        <w:rPr>
          <w:b/>
        </w:rPr>
        <w:t xml:space="preserve">The LORD hath made all things for himself: yea, </w:t>
      </w:r>
      <w:r w:rsidR="005E7324">
        <w:rPr>
          <w:b/>
        </w:rPr>
        <w:t>EVEN THE WICKED</w:t>
      </w:r>
      <w:r w:rsidR="005E7324" w:rsidRPr="005E7324">
        <w:rPr>
          <w:b/>
        </w:rPr>
        <w:t xml:space="preserve"> for the day of evil.</w:t>
      </w:r>
    </w:p>
    <w:p w14:paraId="301D753B" w14:textId="77777777" w:rsidR="005E7324" w:rsidRDefault="005E7324" w:rsidP="00B73606">
      <w:pPr>
        <w:pStyle w:val="NoSpacing"/>
      </w:pPr>
    </w:p>
    <w:p w14:paraId="75272382" w14:textId="77777777" w:rsidR="00C8435D" w:rsidRPr="00C8435D" w:rsidRDefault="00B73606" w:rsidP="00C8435D">
      <w:pPr>
        <w:pStyle w:val="NoSpacing"/>
        <w:rPr>
          <w:b/>
        </w:rPr>
      </w:pPr>
      <w:r w:rsidRPr="00C8435D">
        <w:rPr>
          <w:b/>
        </w:rPr>
        <w:t xml:space="preserve">Amos </w:t>
      </w:r>
      <w:r w:rsidR="00C8435D" w:rsidRPr="00C8435D">
        <w:rPr>
          <w:b/>
        </w:rPr>
        <w:t xml:space="preserve">9:8 Behold, the eyes of the Lord GOD are upon </w:t>
      </w:r>
      <w:r w:rsidR="00C8435D">
        <w:rPr>
          <w:b/>
        </w:rPr>
        <w:t>THE SINFUL</w:t>
      </w:r>
      <w:r w:rsidR="00C8435D" w:rsidRPr="00C8435D">
        <w:rPr>
          <w:b/>
        </w:rPr>
        <w:t xml:space="preserve"> kingdom, and I will destroy it from off the face of the earth; saving that I </w:t>
      </w:r>
      <w:r w:rsidR="00C8435D">
        <w:rPr>
          <w:b/>
        </w:rPr>
        <w:t>WILL NOT</w:t>
      </w:r>
      <w:r w:rsidR="00C8435D" w:rsidRPr="00C8435D">
        <w:rPr>
          <w:b/>
        </w:rPr>
        <w:t xml:space="preserve"> utterly destroy the house of Jacob, saith the LORD.</w:t>
      </w:r>
    </w:p>
    <w:p w14:paraId="798A3293" w14:textId="77777777" w:rsidR="00B73606" w:rsidRPr="00C8435D" w:rsidRDefault="00C8435D" w:rsidP="00C8435D">
      <w:pPr>
        <w:pStyle w:val="NoSpacing"/>
        <w:rPr>
          <w:b/>
        </w:rPr>
      </w:pPr>
      <w:r>
        <w:rPr>
          <w:b/>
        </w:rPr>
        <w:t>:</w:t>
      </w:r>
      <w:r w:rsidRPr="00C8435D">
        <w:rPr>
          <w:b/>
        </w:rPr>
        <w:t xml:space="preserve">9 For, lo, I will command, and I </w:t>
      </w:r>
      <w:r>
        <w:rPr>
          <w:b/>
        </w:rPr>
        <w:t>WILL SIFT</w:t>
      </w:r>
      <w:r w:rsidRPr="00C8435D">
        <w:rPr>
          <w:b/>
        </w:rPr>
        <w:t xml:space="preserve"> the house of Israel among all nations, like as corn is sifted in a sieve, </w:t>
      </w:r>
      <w:r>
        <w:rPr>
          <w:b/>
        </w:rPr>
        <w:t>YET SHALL NOT</w:t>
      </w:r>
      <w:r w:rsidRPr="00C8435D">
        <w:rPr>
          <w:b/>
        </w:rPr>
        <w:t xml:space="preserve"> the least grain fall upon the earth.</w:t>
      </w:r>
    </w:p>
    <w:p w14:paraId="45C33773" w14:textId="77777777" w:rsidR="00B73606" w:rsidRDefault="00B73606" w:rsidP="00B73606">
      <w:pPr>
        <w:pStyle w:val="NoSpacing"/>
      </w:pPr>
    </w:p>
    <w:p w14:paraId="6D330EF7" w14:textId="77777777" w:rsidR="00C8435D" w:rsidRPr="00C8435D" w:rsidRDefault="00C8435D" w:rsidP="00C8435D">
      <w:pPr>
        <w:pStyle w:val="NoSpacing"/>
        <w:rPr>
          <w:b/>
        </w:rPr>
      </w:pPr>
      <w:proofErr w:type="spellStart"/>
      <w:r w:rsidRPr="00C8435D">
        <w:rPr>
          <w:b/>
        </w:rPr>
        <w:t>IISamuel</w:t>
      </w:r>
      <w:proofErr w:type="spellEnd"/>
      <w:r w:rsidRPr="00C8435D">
        <w:rPr>
          <w:b/>
        </w:rPr>
        <w:t xml:space="preserve"> 21:1 Then there was a famine in the days of David three years, year after year; and David enquired of the LORD. And the LORD answered, </w:t>
      </w:r>
      <w:proofErr w:type="gramStart"/>
      <w:r w:rsidRPr="00C8435D">
        <w:rPr>
          <w:b/>
        </w:rPr>
        <w:t>It</w:t>
      </w:r>
      <w:proofErr w:type="gramEnd"/>
      <w:r w:rsidRPr="00C8435D">
        <w:rPr>
          <w:b/>
        </w:rPr>
        <w:t xml:space="preserve"> is for Saul, and FOR HIS BLOODY HOUSE, because HE SLEW the Gibeonites.</w:t>
      </w:r>
    </w:p>
    <w:p w14:paraId="5AD211EA" w14:textId="77777777" w:rsidR="00C8435D" w:rsidRPr="00C8435D" w:rsidRDefault="00C8435D" w:rsidP="00C8435D">
      <w:pPr>
        <w:pStyle w:val="NoSpacing"/>
        <w:rPr>
          <w:b/>
        </w:rPr>
      </w:pPr>
      <w:r w:rsidRPr="00C8435D">
        <w:rPr>
          <w:b/>
        </w:rPr>
        <w:t xml:space="preserve">:2 And the king called the </w:t>
      </w:r>
      <w:proofErr w:type="gramStart"/>
      <w:r w:rsidRPr="00C8435D">
        <w:rPr>
          <w:b/>
        </w:rPr>
        <w:t>Gibeonites, and</w:t>
      </w:r>
      <w:proofErr w:type="gramEnd"/>
      <w:r w:rsidRPr="00C8435D">
        <w:rPr>
          <w:b/>
        </w:rPr>
        <w:t xml:space="preserve"> said unto them; (now the Gibeonites were not of the children of Israel, but of the remnant of the Amorites; and the children of Israel HAD SWORN UNTO THEM: and Saul SOUGHT TO SLAY THEM IN HIS ZEAL to the children of Israel and Judah.)</w:t>
      </w:r>
    </w:p>
    <w:p w14:paraId="48062555" w14:textId="77777777" w:rsidR="00B73606" w:rsidRPr="00C8435D" w:rsidRDefault="00C8435D" w:rsidP="00C8435D">
      <w:pPr>
        <w:pStyle w:val="NoSpacing"/>
        <w:rPr>
          <w:b/>
        </w:rPr>
      </w:pPr>
      <w:r w:rsidRPr="00C8435D">
        <w:rPr>
          <w:b/>
        </w:rPr>
        <w:t xml:space="preserve">:3 Wherefore David said unto the Gibeonites, </w:t>
      </w:r>
      <w:proofErr w:type="gramStart"/>
      <w:r w:rsidRPr="00C8435D">
        <w:rPr>
          <w:b/>
        </w:rPr>
        <w:t>What</w:t>
      </w:r>
      <w:proofErr w:type="gramEnd"/>
      <w:r w:rsidRPr="00C8435D">
        <w:rPr>
          <w:b/>
        </w:rPr>
        <w:t xml:space="preserve"> shall I do for you? and wherewith shall I MAKE THE ATONEMENT, that ye may bless the inheritance of the LORD?</w:t>
      </w:r>
    </w:p>
    <w:p w14:paraId="2ED31A3A" w14:textId="77777777" w:rsidR="000E172C" w:rsidRDefault="000E172C" w:rsidP="000E172C">
      <w:pPr>
        <w:pStyle w:val="NoSpacing"/>
      </w:pPr>
      <w:r>
        <w:t xml:space="preserve">(Genesis 4:10 And he said, </w:t>
      </w:r>
      <w:proofErr w:type="gramStart"/>
      <w:r>
        <w:t>What</w:t>
      </w:r>
      <w:proofErr w:type="gramEnd"/>
      <w:r>
        <w:t xml:space="preserve"> hast thou done? the voice of </w:t>
      </w:r>
      <w:r w:rsidR="00C8435D">
        <w:t>THY BROTHER’S BLOOD</w:t>
      </w:r>
      <w:r>
        <w:t xml:space="preserve"> </w:t>
      </w:r>
      <w:proofErr w:type="spellStart"/>
      <w:r>
        <w:t>crieth</w:t>
      </w:r>
      <w:proofErr w:type="spellEnd"/>
      <w:r>
        <w:t xml:space="preserve"> unto me </w:t>
      </w:r>
      <w:r w:rsidR="00C8435D">
        <w:t>FROM THE GROUND</w:t>
      </w:r>
      <w:r>
        <w:t>.</w:t>
      </w:r>
    </w:p>
    <w:p w14:paraId="73A1EF92" w14:textId="77777777" w:rsidR="000E172C" w:rsidRDefault="000E172C" w:rsidP="000E172C">
      <w:pPr>
        <w:pStyle w:val="NoSpacing"/>
      </w:pPr>
      <w:r>
        <w:t xml:space="preserve">:11 And now art thou cursed from the earth, which hath opened her mouth </w:t>
      </w:r>
      <w:r w:rsidR="00C8435D">
        <w:t>TO RECEIVE</w:t>
      </w:r>
      <w:r>
        <w:t xml:space="preserve"> thy brother's </w:t>
      </w:r>
      <w:r w:rsidR="00C8435D">
        <w:t>BLOOD FROM</w:t>
      </w:r>
      <w:r>
        <w:t xml:space="preserve"> thy hand;)</w:t>
      </w:r>
    </w:p>
    <w:p w14:paraId="26709F57" w14:textId="77777777" w:rsidR="00C8435D" w:rsidRDefault="00C8435D" w:rsidP="000E172C">
      <w:pPr>
        <w:pStyle w:val="NoSpacing"/>
      </w:pPr>
    </w:p>
    <w:p w14:paraId="499D8447" w14:textId="77777777" w:rsidR="00C8435D" w:rsidRDefault="00C8435D" w:rsidP="000E172C">
      <w:pPr>
        <w:pStyle w:val="NoSpacing"/>
      </w:pPr>
      <w:r>
        <w:t>The righteous Heavenly Father DOES NOT let the past be the past EVEN IF wicked men have moved on (</w:t>
      </w:r>
      <w:r w:rsidRPr="00C8435D">
        <w:rPr>
          <w:b/>
        </w:rPr>
        <w:t>Zechariah 11:5</w:t>
      </w:r>
      <w:r>
        <w:t>), nor allow past sins and murders go unpunished, even for America:</w:t>
      </w:r>
    </w:p>
    <w:p w14:paraId="3AE8700F" w14:textId="77777777" w:rsidR="000E172C" w:rsidRDefault="000E172C" w:rsidP="000E172C">
      <w:pPr>
        <w:pStyle w:val="NoSpacing"/>
      </w:pPr>
    </w:p>
    <w:p w14:paraId="021FC83E" w14:textId="77777777" w:rsidR="000E172C" w:rsidRPr="00C8435D" w:rsidRDefault="000E172C" w:rsidP="000E172C">
      <w:pPr>
        <w:pStyle w:val="NoSpacing"/>
        <w:rPr>
          <w:b/>
        </w:rPr>
      </w:pPr>
      <w:r w:rsidRPr="00C8435D">
        <w:rPr>
          <w:b/>
        </w:rPr>
        <w:t>Ecclesiastes 3:15</w:t>
      </w:r>
      <w:r w:rsidR="00C8435D" w:rsidRPr="00C8435D">
        <w:rPr>
          <w:b/>
        </w:rPr>
        <w:t xml:space="preserve"> That which hath been is now; and that which is to be hath already been; and God </w:t>
      </w:r>
      <w:proofErr w:type="spellStart"/>
      <w:r w:rsidR="00C8435D" w:rsidRPr="00C8435D">
        <w:rPr>
          <w:b/>
        </w:rPr>
        <w:t>requireth</w:t>
      </w:r>
      <w:proofErr w:type="spellEnd"/>
      <w:r w:rsidR="00C8435D" w:rsidRPr="00C8435D">
        <w:rPr>
          <w:b/>
        </w:rPr>
        <w:t xml:space="preserve"> that which is past.</w:t>
      </w:r>
    </w:p>
    <w:p w14:paraId="1851AF5E" w14:textId="77777777" w:rsidR="00C8435D" w:rsidRDefault="00C8435D" w:rsidP="000E172C">
      <w:pPr>
        <w:pStyle w:val="NoSpacing"/>
      </w:pPr>
    </w:p>
    <w:p w14:paraId="10C16F83" w14:textId="77777777" w:rsidR="00C8435D" w:rsidRPr="00C8435D" w:rsidRDefault="00C8435D" w:rsidP="00C8435D">
      <w:pPr>
        <w:pStyle w:val="NoSpacing"/>
        <w:rPr>
          <w:b/>
        </w:rPr>
      </w:pPr>
      <w:r w:rsidRPr="00C8435D">
        <w:rPr>
          <w:b/>
        </w:rPr>
        <w:t xml:space="preserve">Isaiah 14:21 Prepare slaughter </w:t>
      </w:r>
      <w:r>
        <w:rPr>
          <w:b/>
        </w:rPr>
        <w:t>FOR HIS CHILDREN FOR</w:t>
      </w:r>
      <w:r w:rsidRPr="00C8435D">
        <w:rPr>
          <w:b/>
        </w:rPr>
        <w:t xml:space="preserve"> the iniquity of their fathers; that they </w:t>
      </w:r>
      <w:r>
        <w:rPr>
          <w:b/>
        </w:rPr>
        <w:t>DO NOT RISE</w:t>
      </w:r>
      <w:r w:rsidRPr="00C8435D">
        <w:rPr>
          <w:b/>
        </w:rPr>
        <w:t xml:space="preserve">, nor </w:t>
      </w:r>
      <w:r>
        <w:rPr>
          <w:b/>
        </w:rPr>
        <w:t>POSSESS</w:t>
      </w:r>
      <w:r w:rsidRPr="00C8435D">
        <w:rPr>
          <w:b/>
        </w:rPr>
        <w:t xml:space="preserve"> the land, </w:t>
      </w:r>
      <w:r>
        <w:rPr>
          <w:b/>
        </w:rPr>
        <w:t>NOR FILL THE FACE of the WORLD WITH CITIES</w:t>
      </w:r>
      <w:r w:rsidRPr="00C8435D">
        <w:rPr>
          <w:b/>
        </w:rPr>
        <w:t>.</w:t>
      </w:r>
    </w:p>
    <w:p w14:paraId="67DFAE35" w14:textId="77777777" w:rsidR="00C8435D" w:rsidRPr="00C8435D" w:rsidRDefault="00C8435D" w:rsidP="00C8435D">
      <w:pPr>
        <w:pStyle w:val="NoSpacing"/>
        <w:rPr>
          <w:b/>
        </w:rPr>
      </w:pPr>
      <w:r w:rsidRPr="00C8435D">
        <w:rPr>
          <w:b/>
        </w:rPr>
        <w:t xml:space="preserve">:22 For I </w:t>
      </w:r>
      <w:r>
        <w:rPr>
          <w:b/>
        </w:rPr>
        <w:t>WILL RISE UP AGAINST</w:t>
      </w:r>
      <w:r w:rsidRPr="00C8435D">
        <w:rPr>
          <w:b/>
        </w:rPr>
        <w:t xml:space="preserve"> them, saith the LORD of hosts, and </w:t>
      </w:r>
      <w:r>
        <w:rPr>
          <w:b/>
        </w:rPr>
        <w:t>CUT OFF</w:t>
      </w:r>
      <w:r w:rsidRPr="00C8435D">
        <w:rPr>
          <w:b/>
        </w:rPr>
        <w:t xml:space="preserve"> from Babylon the name, and </w:t>
      </w:r>
      <w:r>
        <w:rPr>
          <w:b/>
        </w:rPr>
        <w:t>REMNANT, and SON</w:t>
      </w:r>
      <w:r w:rsidRPr="00C8435D">
        <w:rPr>
          <w:b/>
        </w:rPr>
        <w:t xml:space="preserve">, and </w:t>
      </w:r>
      <w:r>
        <w:rPr>
          <w:b/>
        </w:rPr>
        <w:t>NEPHEW</w:t>
      </w:r>
      <w:r w:rsidRPr="00C8435D">
        <w:rPr>
          <w:b/>
        </w:rPr>
        <w:t>, saith the LORD.</w:t>
      </w:r>
    </w:p>
    <w:p w14:paraId="0B2B1B3F" w14:textId="77777777" w:rsidR="00C8435D" w:rsidRPr="00C8435D" w:rsidRDefault="00C8435D" w:rsidP="00C8435D">
      <w:pPr>
        <w:pStyle w:val="NoSpacing"/>
        <w:rPr>
          <w:b/>
        </w:rPr>
      </w:pPr>
      <w:r w:rsidRPr="00C8435D">
        <w:rPr>
          <w:b/>
        </w:rPr>
        <w:t xml:space="preserve">:24 The LORD of hosts </w:t>
      </w:r>
      <w:r>
        <w:rPr>
          <w:b/>
        </w:rPr>
        <w:t>HATH SWORN</w:t>
      </w:r>
      <w:r w:rsidRPr="00C8435D">
        <w:rPr>
          <w:b/>
        </w:rPr>
        <w:t xml:space="preserve">, saying, Surely as I have thought, </w:t>
      </w:r>
      <w:r>
        <w:rPr>
          <w:b/>
        </w:rPr>
        <w:t>SO SHALL IT COME TO PASS</w:t>
      </w:r>
      <w:r w:rsidRPr="00C8435D">
        <w:rPr>
          <w:b/>
        </w:rPr>
        <w:t xml:space="preserve">; and as I have purposed, </w:t>
      </w:r>
      <w:r>
        <w:rPr>
          <w:b/>
        </w:rPr>
        <w:t>SO SHALL IT STAND</w:t>
      </w:r>
      <w:r w:rsidRPr="00C8435D">
        <w:rPr>
          <w:b/>
        </w:rPr>
        <w:t>:</w:t>
      </w:r>
    </w:p>
    <w:p w14:paraId="0FC0FA42" w14:textId="77777777" w:rsidR="00C8435D" w:rsidRDefault="00C8435D" w:rsidP="000E172C">
      <w:pPr>
        <w:pStyle w:val="NoSpacing"/>
      </w:pPr>
    </w:p>
    <w:p w14:paraId="794D7C8E" w14:textId="77777777" w:rsidR="005F349A" w:rsidRPr="005F349A" w:rsidRDefault="00C8435D" w:rsidP="005F349A">
      <w:pPr>
        <w:pStyle w:val="NoSpacing"/>
        <w:rPr>
          <w:b/>
        </w:rPr>
      </w:pPr>
      <w:r w:rsidRPr="005F349A">
        <w:rPr>
          <w:b/>
        </w:rPr>
        <w:lastRenderedPageBreak/>
        <w:t>Ecclesiasticus 41:</w:t>
      </w:r>
      <w:r w:rsidR="005F349A" w:rsidRPr="005F349A">
        <w:rPr>
          <w:b/>
        </w:rPr>
        <w:t xml:space="preserve">5 The </w:t>
      </w:r>
      <w:r w:rsidR="005F349A">
        <w:rPr>
          <w:b/>
        </w:rPr>
        <w:t>CHILDREN OF SINNERS</w:t>
      </w:r>
      <w:r w:rsidR="005F349A" w:rsidRPr="005F349A">
        <w:rPr>
          <w:b/>
        </w:rPr>
        <w:t xml:space="preserve"> are abominable children, and they that </w:t>
      </w:r>
      <w:r w:rsidR="005F349A">
        <w:rPr>
          <w:b/>
        </w:rPr>
        <w:t>ARE CONVERSANT</w:t>
      </w:r>
      <w:r w:rsidR="005F349A" w:rsidRPr="005F349A">
        <w:rPr>
          <w:b/>
        </w:rPr>
        <w:t xml:space="preserve"> in the dwelling of the ungodly.</w:t>
      </w:r>
    </w:p>
    <w:p w14:paraId="2CB057D6" w14:textId="77777777" w:rsidR="005F349A" w:rsidRPr="005F349A" w:rsidRDefault="005F349A" w:rsidP="005F349A">
      <w:pPr>
        <w:pStyle w:val="NoSpacing"/>
      </w:pPr>
      <w:r w:rsidRPr="005F349A">
        <w:rPr>
          <w:b/>
        </w:rPr>
        <w:t xml:space="preserve">:6 The inheritance of sinners' children </w:t>
      </w:r>
      <w:r>
        <w:rPr>
          <w:b/>
        </w:rPr>
        <w:t>SHALL PERISH</w:t>
      </w:r>
      <w:r w:rsidRPr="005F349A">
        <w:rPr>
          <w:b/>
        </w:rPr>
        <w:t xml:space="preserve">, and their posterity shall have </w:t>
      </w:r>
      <w:r>
        <w:rPr>
          <w:b/>
        </w:rPr>
        <w:t>A PERPETUAL REPROACH</w:t>
      </w:r>
      <w:r w:rsidRPr="005F349A">
        <w:rPr>
          <w:b/>
        </w:rPr>
        <w:t>.</w:t>
      </w:r>
      <w:r>
        <w:rPr>
          <w:b/>
        </w:rPr>
        <w:t xml:space="preserve"> </w:t>
      </w:r>
      <w:r>
        <w:t xml:space="preserve"> (posterity = children)</w:t>
      </w:r>
    </w:p>
    <w:p w14:paraId="04267726" w14:textId="77777777" w:rsidR="005F349A" w:rsidRPr="005F349A" w:rsidRDefault="005F349A" w:rsidP="005F349A">
      <w:pPr>
        <w:pStyle w:val="NoSpacing"/>
        <w:rPr>
          <w:b/>
        </w:rPr>
      </w:pPr>
      <w:r w:rsidRPr="005F349A">
        <w:rPr>
          <w:b/>
        </w:rPr>
        <w:t xml:space="preserve">:7 The children will complain of an ungodly father, because they </w:t>
      </w:r>
      <w:r>
        <w:rPr>
          <w:b/>
        </w:rPr>
        <w:t>SHALL BE</w:t>
      </w:r>
      <w:r w:rsidRPr="005F349A">
        <w:rPr>
          <w:b/>
        </w:rPr>
        <w:t xml:space="preserve"> reproached for his sake.</w:t>
      </w:r>
    </w:p>
    <w:p w14:paraId="52B5AE71" w14:textId="77777777" w:rsidR="005F349A" w:rsidRPr="005F349A" w:rsidRDefault="005F349A" w:rsidP="005F349A">
      <w:pPr>
        <w:pStyle w:val="NoSpacing"/>
        <w:rPr>
          <w:b/>
        </w:rPr>
      </w:pPr>
      <w:r w:rsidRPr="005F349A">
        <w:rPr>
          <w:b/>
        </w:rPr>
        <w:t xml:space="preserve">8 WOE BE unto you, ungodly men, which have </w:t>
      </w:r>
      <w:r>
        <w:rPr>
          <w:b/>
        </w:rPr>
        <w:t>FORSAKEN THE LAW</w:t>
      </w:r>
      <w:r w:rsidRPr="005F349A">
        <w:rPr>
          <w:b/>
        </w:rPr>
        <w:t xml:space="preserve"> of the </w:t>
      </w:r>
      <w:proofErr w:type="gramStart"/>
      <w:r w:rsidRPr="005F349A">
        <w:rPr>
          <w:b/>
        </w:rPr>
        <w:t>most high</w:t>
      </w:r>
      <w:proofErr w:type="gramEnd"/>
      <w:r w:rsidRPr="005F349A">
        <w:rPr>
          <w:b/>
        </w:rPr>
        <w:t xml:space="preserve"> God! for if ye increase, it shall be to your destruction:</w:t>
      </w:r>
    </w:p>
    <w:p w14:paraId="1EF20363" w14:textId="77777777" w:rsidR="005F349A" w:rsidRDefault="005F349A" w:rsidP="005F349A">
      <w:pPr>
        <w:pStyle w:val="NoSpacing"/>
      </w:pPr>
      <w:r>
        <w:t>(The words “in God we trust” or “God Bless America” will not save wicked man)</w:t>
      </w:r>
    </w:p>
    <w:p w14:paraId="4578BABE" w14:textId="77777777" w:rsidR="00B73606" w:rsidRDefault="00B73606" w:rsidP="00B73606">
      <w:pPr>
        <w:pStyle w:val="NoSpacing"/>
      </w:pPr>
    </w:p>
    <w:p w14:paraId="43A0D354" w14:textId="77777777" w:rsidR="00B73606" w:rsidRDefault="00B73606" w:rsidP="00B73606">
      <w:pPr>
        <w:pStyle w:val="NoSpacing"/>
      </w:pPr>
      <w:r>
        <w:t>In 2013, most countries upon the earth are suffering right now, whether by war, famine, rumors of war, poverty, pestilence and disease, hopelessness, etc., and this includes the LORD’S children in America.  While the most wicked and wealthy in America, Europe and around the world spend in excess and opulence brazenly</w:t>
      </w:r>
      <w:r w:rsidR="00FD599C">
        <w:t>,</w:t>
      </w:r>
      <w:r>
        <w:t xml:space="preserve"> </w:t>
      </w:r>
      <w:r w:rsidR="0029378D">
        <w:t>without giving a damn for even their own people.  The Most High is not mocked, and what a man sows, or his wicked children after him</w:t>
      </w:r>
      <w:r w:rsidR="00C8435D">
        <w:t>,</w:t>
      </w:r>
      <w:r w:rsidR="0029378D">
        <w:t xml:space="preserve"> that shall he and they also reap: </w:t>
      </w:r>
      <w:r w:rsidR="0029378D" w:rsidRPr="005F349A">
        <w:rPr>
          <w:b/>
        </w:rPr>
        <w:t>Galatians 6:7</w:t>
      </w:r>
      <w:r w:rsidR="0029378D">
        <w:t>.</w:t>
      </w:r>
    </w:p>
    <w:p w14:paraId="0BD82239" w14:textId="77777777" w:rsidR="005F349A" w:rsidRDefault="005F349A" w:rsidP="00B73606">
      <w:pPr>
        <w:pStyle w:val="NoSpacing"/>
      </w:pPr>
    </w:p>
    <w:p w14:paraId="7DA59CFA" w14:textId="77777777" w:rsidR="005F349A" w:rsidRDefault="005F349A" w:rsidP="00B73606">
      <w:pPr>
        <w:pStyle w:val="NoSpacing"/>
      </w:pPr>
      <w:r>
        <w:t>But, instead of being consumed and focused upon the wicked, America or books and theories of man, focus on YOUR repentance, and how the righteous WILL BE saved:</w:t>
      </w:r>
    </w:p>
    <w:p w14:paraId="55840C78" w14:textId="77777777" w:rsidR="005F349A" w:rsidRPr="005F349A" w:rsidRDefault="005F349A" w:rsidP="00B73606">
      <w:pPr>
        <w:pStyle w:val="NoSpacing"/>
        <w:rPr>
          <w:b/>
        </w:rPr>
      </w:pPr>
      <w:proofErr w:type="spellStart"/>
      <w:r w:rsidRPr="005F349A">
        <w:rPr>
          <w:b/>
        </w:rPr>
        <w:t>IIEsdras</w:t>
      </w:r>
      <w:proofErr w:type="spellEnd"/>
      <w:r w:rsidRPr="005F349A">
        <w:rPr>
          <w:b/>
        </w:rPr>
        <w:t xml:space="preserve"> 9:13 And therefore be thou not curious how the ungodly shall be punished, and when: but enquire how the righteous shall be saved, </w:t>
      </w:r>
      <w:proofErr w:type="gramStart"/>
      <w:r w:rsidRPr="005F349A">
        <w:rPr>
          <w:b/>
        </w:rPr>
        <w:t>whose</w:t>
      </w:r>
      <w:proofErr w:type="gramEnd"/>
      <w:r w:rsidRPr="005F349A">
        <w:rPr>
          <w:b/>
        </w:rPr>
        <w:t xml:space="preserve"> the world is, and for whom the world is created.</w:t>
      </w:r>
    </w:p>
    <w:p w14:paraId="45DF35EE" w14:textId="77777777" w:rsidR="0029378D" w:rsidRDefault="0029378D" w:rsidP="00B73606">
      <w:pPr>
        <w:pStyle w:val="NoSpacing"/>
      </w:pPr>
    </w:p>
    <w:p w14:paraId="1F24B93D" w14:textId="77777777" w:rsidR="0029378D" w:rsidRDefault="0029378D" w:rsidP="00B73606">
      <w:pPr>
        <w:pStyle w:val="NoSpacing"/>
      </w:pPr>
      <w:r>
        <w:t xml:space="preserve">All glory, appreciation, honor, righteousness and TRUE JUDGMENT to the Almighty, </w:t>
      </w:r>
      <w:proofErr w:type="spellStart"/>
      <w:r>
        <w:t>ALL-Powerful</w:t>
      </w:r>
      <w:proofErr w:type="spellEnd"/>
      <w:r>
        <w:t>, and Omnipotent Eternal Heavenly Father, and our Perfect Lord, Master, Defender and Savior Jesus Christ!</w:t>
      </w:r>
    </w:p>
    <w:p w14:paraId="5EE32177" w14:textId="77777777" w:rsidR="0029378D" w:rsidRDefault="0029378D" w:rsidP="00B73606">
      <w:pPr>
        <w:pStyle w:val="NoSpacing"/>
      </w:pPr>
    </w:p>
    <w:p w14:paraId="4A87B6EF" w14:textId="77777777" w:rsidR="0029378D" w:rsidRDefault="0029378D" w:rsidP="00B73606">
      <w:pPr>
        <w:pStyle w:val="NoSpacing"/>
      </w:pPr>
      <w:r>
        <w:t xml:space="preserve">1611 king </w:t>
      </w:r>
      <w:proofErr w:type="spellStart"/>
      <w:r>
        <w:t>james</w:t>
      </w:r>
      <w:proofErr w:type="spellEnd"/>
      <w:r>
        <w:t xml:space="preserve"> version bible; www.thetruththebible.com</w:t>
      </w:r>
    </w:p>
    <w:sectPr w:rsidR="002937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E2MDY0NLc0NjZU0lEKTi0uzszPAykwrAUAvBWM/CwAAAA="/>
  </w:docVars>
  <w:rsids>
    <w:rsidRoot w:val="00B73606"/>
    <w:rsid w:val="000E172C"/>
    <w:rsid w:val="001458A0"/>
    <w:rsid w:val="001B5869"/>
    <w:rsid w:val="0029378D"/>
    <w:rsid w:val="0050419E"/>
    <w:rsid w:val="005E7324"/>
    <w:rsid w:val="005F349A"/>
    <w:rsid w:val="00601867"/>
    <w:rsid w:val="00641066"/>
    <w:rsid w:val="00644A61"/>
    <w:rsid w:val="007E55D8"/>
    <w:rsid w:val="00825E0F"/>
    <w:rsid w:val="00901E0B"/>
    <w:rsid w:val="00930ACA"/>
    <w:rsid w:val="00B401D4"/>
    <w:rsid w:val="00B73606"/>
    <w:rsid w:val="00C8435D"/>
    <w:rsid w:val="00E26E39"/>
    <w:rsid w:val="00EC6FF7"/>
    <w:rsid w:val="00FD5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3EB27"/>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36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966270">
      <w:bodyDiv w:val="1"/>
      <w:marLeft w:val="0"/>
      <w:marRight w:val="0"/>
      <w:marTop w:val="0"/>
      <w:marBottom w:val="0"/>
      <w:divBdr>
        <w:top w:val="none" w:sz="0" w:space="0" w:color="auto"/>
        <w:left w:val="none" w:sz="0" w:space="0" w:color="auto"/>
        <w:bottom w:val="none" w:sz="0" w:space="0" w:color="auto"/>
        <w:right w:val="none" w:sz="0" w:space="0" w:color="auto"/>
      </w:divBdr>
    </w:div>
    <w:div w:id="776366873">
      <w:bodyDiv w:val="1"/>
      <w:marLeft w:val="0"/>
      <w:marRight w:val="0"/>
      <w:marTop w:val="0"/>
      <w:marBottom w:val="0"/>
      <w:divBdr>
        <w:top w:val="none" w:sz="0" w:space="0" w:color="auto"/>
        <w:left w:val="none" w:sz="0" w:space="0" w:color="auto"/>
        <w:bottom w:val="none" w:sz="0" w:space="0" w:color="auto"/>
        <w:right w:val="none" w:sz="0" w:space="0" w:color="auto"/>
      </w:divBdr>
    </w:div>
    <w:div w:id="826091485">
      <w:bodyDiv w:val="1"/>
      <w:marLeft w:val="0"/>
      <w:marRight w:val="0"/>
      <w:marTop w:val="0"/>
      <w:marBottom w:val="0"/>
      <w:divBdr>
        <w:top w:val="none" w:sz="0" w:space="0" w:color="auto"/>
        <w:left w:val="none" w:sz="0" w:space="0" w:color="auto"/>
        <w:bottom w:val="none" w:sz="0" w:space="0" w:color="auto"/>
        <w:right w:val="none" w:sz="0" w:space="0" w:color="auto"/>
      </w:divBdr>
    </w:div>
    <w:div w:id="882251045">
      <w:bodyDiv w:val="1"/>
      <w:marLeft w:val="0"/>
      <w:marRight w:val="0"/>
      <w:marTop w:val="0"/>
      <w:marBottom w:val="0"/>
      <w:divBdr>
        <w:top w:val="none" w:sz="0" w:space="0" w:color="auto"/>
        <w:left w:val="none" w:sz="0" w:space="0" w:color="auto"/>
        <w:bottom w:val="none" w:sz="0" w:space="0" w:color="auto"/>
        <w:right w:val="none" w:sz="0" w:space="0" w:color="auto"/>
      </w:divBdr>
    </w:div>
    <w:div w:id="895243075">
      <w:bodyDiv w:val="1"/>
      <w:marLeft w:val="0"/>
      <w:marRight w:val="0"/>
      <w:marTop w:val="0"/>
      <w:marBottom w:val="0"/>
      <w:divBdr>
        <w:top w:val="none" w:sz="0" w:space="0" w:color="auto"/>
        <w:left w:val="none" w:sz="0" w:space="0" w:color="auto"/>
        <w:bottom w:val="none" w:sz="0" w:space="0" w:color="auto"/>
        <w:right w:val="none" w:sz="0" w:space="0" w:color="auto"/>
      </w:divBdr>
    </w:div>
    <w:div w:id="1138762833">
      <w:bodyDiv w:val="1"/>
      <w:marLeft w:val="0"/>
      <w:marRight w:val="0"/>
      <w:marTop w:val="0"/>
      <w:marBottom w:val="0"/>
      <w:divBdr>
        <w:top w:val="none" w:sz="0" w:space="0" w:color="auto"/>
        <w:left w:val="none" w:sz="0" w:space="0" w:color="auto"/>
        <w:bottom w:val="none" w:sz="0" w:space="0" w:color="auto"/>
        <w:right w:val="none" w:sz="0" w:space="0" w:color="auto"/>
      </w:divBdr>
    </w:div>
    <w:div w:id="1594701890">
      <w:bodyDiv w:val="1"/>
      <w:marLeft w:val="0"/>
      <w:marRight w:val="0"/>
      <w:marTop w:val="0"/>
      <w:marBottom w:val="0"/>
      <w:divBdr>
        <w:top w:val="none" w:sz="0" w:space="0" w:color="auto"/>
        <w:left w:val="none" w:sz="0" w:space="0" w:color="auto"/>
        <w:bottom w:val="none" w:sz="0" w:space="0" w:color="auto"/>
        <w:right w:val="none" w:sz="0" w:space="0" w:color="auto"/>
      </w:divBdr>
    </w:div>
    <w:div w:id="213748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47</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38:00Z</dcterms:created>
  <dcterms:modified xsi:type="dcterms:W3CDTF">2018-08-15T02:38:00Z</dcterms:modified>
</cp:coreProperties>
</file>